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6" w:name="X85fcd6eaf25931d385ebbd0fc65f3ca5468f204"/>
    <w:p>
      <w:pPr>
        <w:pStyle w:val="Heading1"/>
      </w:pPr>
      <w:r>
        <w:t xml:space="preserve">Cover Letter for Mechanical Engineer Position in Japan Tokyo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trong interest in the Mechanical Engineer position at your esteemed organization in Japan Tokyo. As a dedicated and skilled mechanical engineer with over [X years] of experience in designing, developing, and optimizing complex systems, I am eager to contribute my expertise to a forward-thinking company like yours. My career has been driven by a passion for innovation, precision engineering, and the unique challenges of working in dynamic environments such as Japan Tokyo. This opportunity aligns perfectly with my professional goals and technical background.</w:t>
      </w:r>
    </w:p>
    <w:bookmarkStart w:id="20" w:name="X722c84380855837c7ede9692b5672cbcd7b7cd9"/>
    <w:p>
      <w:pPr>
        <w:pStyle w:val="Heading2"/>
      </w:pPr>
      <w:r>
        <w:t xml:space="preserve">Why Japan Tokyo? A Perfect Match for a Mechanical Engineer</w:t>
      </w:r>
    </w:p>
    <w:p>
      <w:pPr>
        <w:pStyle w:val="FirstParagraph"/>
      </w:pPr>
      <w:r>
        <w:t xml:space="preserve">Japan, particularly Tokyo, is a global hub for technological advancement and engineering excellence. As a Mechanical Engineer, I have always been inspired by the country’s commitment to quality, efficiency, and cutting-edge innovation. Whether it’s the seamless integration of robotics in manufacturing or the meticulous design of automotive systems, Japan Tokyo exemplifies the pinnacle of mechanical engineering. I am particularly drawn to your company’s reputation for pushing boundaries in [specific industry or project, e.g., "smart infrastructure" or "renewable energy solutions"], and I am confident that my skills and experience make me a strong candidate to contribute to such impactful work.</w:t>
      </w:r>
    </w:p>
    <w:bookmarkEnd w:id="20"/>
    <w:bookmarkStart w:id="21" w:name="X50d225bb3467682248f36132b1403336af852e3"/>
    <w:p>
      <w:pPr>
        <w:pStyle w:val="Heading2"/>
      </w:pPr>
      <w:r>
        <w:t xml:space="preserve">Professional Experience: A Foundation of Excellence</w:t>
      </w:r>
    </w:p>
    <w:p>
      <w:pPr>
        <w:pStyle w:val="FirstParagraph"/>
      </w:pPr>
      <w:r>
        <w:t xml:space="preserve">With a career spanning [X years], I have worked on diverse projects that require both technical depth and creative problem-solving. As a Mechanical Engineer at [Previous Company Name], I led the design and implementation of [specific project, e.g., "a high-precision automated assembly line for automotive components"], which resulted in a 20% increase in production efficiency. My role involved collaborating with cross-functional teams to ensure that every component met rigorous standards of quality and durability. This experience honed my ability to balance technical complexity with practicality—a skill I believe is essential for success in Japan Tokyo’s demanding engineering landscape.</w:t>
      </w:r>
    </w:p>
    <w:p>
      <w:pPr>
        <w:pStyle w:val="BodyText"/>
      </w:pPr>
      <w:r>
        <w:t xml:space="preserve">In addition to my work in [specific industry, e.g., "automotive manufacturing"], I have also contributed to projects in [other relevant fields, e.g., "industrial automation" or "energy systems"]. My ability to adapt to evolving technologies and embrace new methodologies has allowed me to consistently deliver results. For example, I recently spearheaded the development of a thermal management system for [specific product], which reduced energy consumption by 15% while maintaining optimal performance. These experiences have reinforced my belief that engineering is not just about solving problems but about creating solutions that improve lives and drive progress.</w:t>
      </w:r>
    </w:p>
    <w:bookmarkEnd w:id="21"/>
    <w:bookmarkStart w:id="22" w:name="X0a92c969cd4c00f290cc03c18ebee493bcaba29"/>
    <w:p>
      <w:pPr>
        <w:pStyle w:val="Heading2"/>
      </w:pPr>
      <w:r>
        <w:t xml:space="preserve">Technical Expertise: A Mechanical Engineer’s Toolkit</w:t>
      </w:r>
    </w:p>
    <w:p>
      <w:pPr>
        <w:pStyle w:val="FirstParagraph"/>
      </w:pPr>
      <w:r>
        <w:t xml:space="preserve">As a Mechanical Engineer, I possess a robust skill set in [specific areas, e.g., "CAD software (SolidWorks, AutoCAD), finite element analysis (FEA), computational fluid dynamics (CFD), and project management"]. My proficiency in these tools allows me to conceptualize designs from the ground up and ensure their feasibility through rigorous testing. I am also well-versed in [relevant standards or certifications, e.g., "ISO 9001" or "ASME codes"], which is critical for meeting the stringent requirements of Japanese industries.</w:t>
      </w:r>
    </w:p>
    <w:p>
      <w:pPr>
        <w:pStyle w:val="BodyText"/>
      </w:pPr>
      <w:r>
        <w:t xml:space="preserve">In Japan Tokyo, where precision and efficiency are paramount, my ability to analyze complex systems and optimize their performance is a significant asset. I have experience working with [specific technologies or materials, e.g., "high-strength alloys" or "smart sensors"], which are increasingly vital in modern engineering. My approach combines analytical rigor with a hands-on mindset, ensuring that every project is completed on time and to the highest standards.</w:t>
      </w:r>
    </w:p>
    <w:bookmarkEnd w:id="22"/>
    <w:bookmarkStart w:id="23" w:name="education-and-continuous-learning"/>
    <w:p>
      <w:pPr>
        <w:pStyle w:val="Heading2"/>
      </w:pPr>
      <w:r>
        <w:t xml:space="preserve">Education and Continuous Learning</w:t>
      </w:r>
    </w:p>
    <w:p>
      <w:pPr>
        <w:pStyle w:val="FirstParagraph"/>
      </w:pPr>
      <w:r>
        <w:t xml:space="preserve">I hold a [Degree, e.g., "Bachelor’s in Mechanical Engineering"] from [University Name], where I graduated with honors. My academic training provided a strong foundation in thermodynamics, fluid mechanics, and materials science—core disciplines for any mechanical engineer. Additionally, I have pursued ongoing education to stay at the forefront of industry trends. For instance, I recently completed a certification course on [relevant topic, e.g., "sustainable manufacturing practices"], which aligns with Japan’s growing emphasis on environmental responsibility.</w:t>
      </w:r>
    </w:p>
    <w:p>
      <w:pPr>
        <w:pStyle w:val="BodyText"/>
      </w:pPr>
      <w:r>
        <w:t xml:space="preserve">My commitment to lifelong learning is further evidenced by my involvement in professional organizations such as [e.g., "ASME" or "JSAE"], where I have engaged with peers to exchange ideas and stay informed about advancements in the field. This dedication ensures that I bring both theoretical knowledge and practical insights to every project.</w:t>
      </w:r>
    </w:p>
    <w:bookmarkEnd w:id="23"/>
    <w:bookmarkStart w:id="24" w:name="X73e6aa55fdf105525fbb4db5a6c06d63b503ae4"/>
    <w:p>
      <w:pPr>
        <w:pStyle w:val="Heading2"/>
      </w:pPr>
      <w:r>
        <w:t xml:space="preserve">Cultural Fit: Embracing the Values of Japan Tokyo</w:t>
      </w:r>
    </w:p>
    <w:p>
      <w:pPr>
        <w:pStyle w:val="FirstParagraph"/>
      </w:pPr>
      <w:r>
        <w:t xml:space="preserve">Working as a Mechanical Engineer in Japan Tokyo is not just about technical expertise—it’s also about understanding and respecting the cultural values that shape the workplace. I deeply appreciate the Japanese emphasis on teamwork, meticulous attention to detail, and continuous improvement ("kaizen"). These principles resonate with my own work ethic, which prioritizes collaboration, precision, and a relentless pursuit of excellence.</w:t>
      </w:r>
    </w:p>
    <w:p>
      <w:pPr>
        <w:pStyle w:val="BodyText"/>
      </w:pPr>
      <w:r>
        <w:t xml:space="preserve">I am also familiar with the importance of communication and respect in Japanese business culture. I have experience working with international teams and understand the value of clear, concise communication. My ability to adapt to different working styles and contribute positively to a harmonious environment makes me well-suited for the challenges and opportunities of Japan Tokyo.</w:t>
      </w:r>
    </w:p>
    <w:bookmarkEnd w:id="24"/>
    <w:bookmarkStart w:id="25" w:name="conclusion-a-commitment-to-excellence"/>
    <w:p>
      <w:pPr>
        <w:pStyle w:val="Heading2"/>
      </w:pPr>
      <w:r>
        <w:t xml:space="preserve">Conclusion: A Commitment to Excellence</w:t>
      </w:r>
    </w:p>
    <w:p>
      <w:pPr>
        <w:pStyle w:val="FirstParagraph"/>
      </w:pPr>
      <w:r>
        <w:t xml:space="preserve">In conclusion, I am enthusiastic about the opportunity to contribute my skills as a Mechanical Engineer to your organization in Japan Tokyo. My technical expertise, combined with my passion for innovation and dedication to quality, aligns perfectly with the values of your company. I am confident that my background and vision will enable me to make meaningful contributions to your team.</w:t>
      </w:r>
    </w:p>
    <w:p>
      <w:pPr>
        <w:pStyle w:val="BodyText"/>
      </w:pPr>
      <w:r>
        <w:t xml:space="preserve">Thank you for considering my application. I would welcome the chance to discuss how my experience and skills can benefit your organization. Please feel free to contact me at [your phone number] or [your email address] at your earliest convenience. I look forward to the possibility of joining your team and contributing to the continued success of your company in Japan Toky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chanical Engineer in Japan Tokyo</dc:title>
  <dc:creator/>
  <dc:language>en</dc:language>
  <cp:keywords/>
  <dcterms:created xsi:type="dcterms:W3CDTF">2025-12-11T13:15:29Z</dcterms:created>
  <dcterms:modified xsi:type="dcterms:W3CDTF">2025-12-11T13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